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ελληνικά-greek"/>
      <w:bookmarkEnd w:id="21"/>
      <w:r>
        <w:t xml:space="preserve">Ελληνικά / Gree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344e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